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0BEA1" w14:textId="15F4ACD2" w:rsidR="00756A86" w:rsidRDefault="00756A86" w:rsidP="004E684E">
      <w:pPr>
        <w:pStyle w:val="Default"/>
        <w:tabs>
          <w:tab w:val="left" w:pos="7920"/>
        </w:tabs>
        <w:ind w:right="-360"/>
        <w:rPr>
          <w:rFonts w:ascii="Arial" w:hAnsi="Arial" w:cs="Arial"/>
          <w:b/>
          <w:bCs/>
          <w:sz w:val="21"/>
          <w:szCs w:val="21"/>
        </w:rPr>
      </w:pPr>
      <w:bookmarkStart w:id="0" w:name="_GoBack"/>
      <w:bookmarkEnd w:id="0"/>
    </w:p>
    <w:p w14:paraId="500564C5" w14:textId="6CF868D7" w:rsidR="00010A77" w:rsidRPr="006F190F" w:rsidRDefault="00010A77" w:rsidP="00010A77">
      <w:pPr>
        <w:pStyle w:val="Default"/>
        <w:tabs>
          <w:tab w:val="left" w:pos="7920"/>
        </w:tabs>
        <w:ind w:right="-360"/>
        <w:jc w:val="center"/>
        <w:rPr>
          <w:rFonts w:ascii="Arial" w:hAnsi="Arial" w:cs="Arial"/>
          <w:b/>
          <w:bCs/>
          <w:sz w:val="21"/>
          <w:szCs w:val="21"/>
        </w:rPr>
      </w:pPr>
      <w:r w:rsidRPr="006F190F">
        <w:rPr>
          <w:rFonts w:ascii="Arial" w:hAnsi="Arial" w:cs="Arial"/>
          <w:b/>
          <w:bCs/>
          <w:sz w:val="21"/>
          <w:szCs w:val="21"/>
        </w:rPr>
        <w:t xml:space="preserve">APPENDIX </w:t>
      </w:r>
      <w:r w:rsidR="00A560AE">
        <w:rPr>
          <w:rFonts w:ascii="Arial" w:hAnsi="Arial" w:cs="Arial"/>
          <w:b/>
          <w:bCs/>
          <w:sz w:val="21"/>
          <w:szCs w:val="21"/>
        </w:rPr>
        <w:t>I</w:t>
      </w:r>
    </w:p>
    <w:p w14:paraId="6C9270D4" w14:textId="0EF16095" w:rsidR="00756A86" w:rsidRPr="006F190F" w:rsidRDefault="00362883" w:rsidP="00010A77">
      <w:pPr>
        <w:pStyle w:val="Default"/>
        <w:tabs>
          <w:tab w:val="left" w:pos="7920"/>
        </w:tabs>
        <w:ind w:right="-360"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 xml:space="preserve">WORK SAMPLE </w:t>
      </w:r>
      <w:r w:rsidR="00010A77" w:rsidRPr="006F190F">
        <w:rPr>
          <w:rFonts w:ascii="Arial" w:hAnsi="Arial" w:cs="Arial"/>
          <w:b/>
          <w:bCs/>
          <w:sz w:val="21"/>
          <w:szCs w:val="21"/>
        </w:rPr>
        <w:t>SUBMISSION</w:t>
      </w:r>
    </w:p>
    <w:p w14:paraId="0CA8DCF6" w14:textId="77777777" w:rsidR="00732843" w:rsidRPr="006F190F" w:rsidRDefault="00732843" w:rsidP="00756A86">
      <w:pPr>
        <w:ind w:right="115"/>
        <w:rPr>
          <w:rFonts w:ascii="Arial" w:hAnsi="Arial" w:cs="Arial"/>
          <w:sz w:val="21"/>
          <w:szCs w:val="21"/>
        </w:rPr>
      </w:pPr>
    </w:p>
    <w:p w14:paraId="18A1D940" w14:textId="77777777" w:rsidR="009B0086" w:rsidRDefault="00362883" w:rsidP="008E5C7D">
      <w:pPr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362883">
        <w:rPr>
          <w:rFonts w:ascii="Arial" w:hAnsi="Arial" w:cs="Arial"/>
          <w:bCs/>
          <w:color w:val="000000"/>
          <w:sz w:val="21"/>
          <w:szCs w:val="21"/>
        </w:rPr>
        <w:t>Proposers must provide two (2) samples of no more than five (5) pages each of completed projects that demonstrate your agency’s</w:t>
      </w:r>
      <w:r w:rsidR="00C81A97">
        <w:rPr>
          <w:rFonts w:ascii="Arial" w:hAnsi="Arial" w:cs="Arial"/>
          <w:bCs/>
          <w:color w:val="000000"/>
          <w:sz w:val="21"/>
          <w:szCs w:val="21"/>
        </w:rPr>
        <w:t xml:space="preserve"> strategy, approach,</w:t>
      </w:r>
      <w:r w:rsidRPr="00362883">
        <w:rPr>
          <w:rFonts w:ascii="Arial" w:hAnsi="Arial" w:cs="Arial"/>
          <w:bCs/>
          <w:color w:val="000000"/>
          <w:sz w:val="21"/>
          <w:szCs w:val="21"/>
        </w:rPr>
        <w:t xml:space="preserve"> experience and expertise. </w:t>
      </w:r>
      <w:r w:rsidR="008E5C7D">
        <w:rPr>
          <w:rFonts w:ascii="Arial" w:hAnsi="Arial" w:cs="Arial"/>
          <w:bCs/>
          <w:color w:val="000000"/>
          <w:sz w:val="21"/>
          <w:szCs w:val="21"/>
        </w:rPr>
        <w:t>Proposers</w:t>
      </w:r>
      <w:r w:rsidR="009B0086">
        <w:rPr>
          <w:rFonts w:ascii="Arial" w:hAnsi="Arial" w:cs="Arial"/>
          <w:bCs/>
          <w:color w:val="000000"/>
          <w:sz w:val="21"/>
          <w:szCs w:val="21"/>
        </w:rPr>
        <w:t xml:space="preserve"> must provide:</w:t>
      </w:r>
    </w:p>
    <w:p w14:paraId="7D326C7B" w14:textId="77777777" w:rsidR="009B0086" w:rsidRDefault="009B0086" w:rsidP="008E5C7D">
      <w:pPr>
        <w:jc w:val="both"/>
        <w:rPr>
          <w:rFonts w:ascii="Arial" w:hAnsi="Arial" w:cs="Arial"/>
          <w:bCs/>
          <w:color w:val="000000"/>
          <w:sz w:val="21"/>
          <w:szCs w:val="21"/>
        </w:rPr>
      </w:pPr>
    </w:p>
    <w:p w14:paraId="1278995B" w14:textId="77777777" w:rsidR="009B0086" w:rsidRPr="009B0086" w:rsidRDefault="009B0086" w:rsidP="009B0086">
      <w:pPr>
        <w:pStyle w:val="ListParagraph"/>
        <w:numPr>
          <w:ilvl w:val="0"/>
          <w:numId w:val="14"/>
        </w:numPr>
        <w:ind w:left="63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9B0086">
        <w:rPr>
          <w:rFonts w:ascii="Arial" w:hAnsi="Arial" w:cs="Arial"/>
          <w:bCs/>
          <w:color w:val="000000"/>
          <w:sz w:val="21"/>
          <w:szCs w:val="21"/>
        </w:rPr>
        <w:t>a brief description of the work sample, including the strategy and approach taken for said work sample;</w:t>
      </w:r>
    </w:p>
    <w:p w14:paraId="379FF67A" w14:textId="5DFBD0CD" w:rsidR="009B0086" w:rsidRPr="009B0086" w:rsidRDefault="009B0086" w:rsidP="009B0086">
      <w:pPr>
        <w:pStyle w:val="ListParagraph"/>
        <w:numPr>
          <w:ilvl w:val="0"/>
          <w:numId w:val="14"/>
        </w:numPr>
        <w:ind w:left="63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9B0086">
        <w:rPr>
          <w:rFonts w:ascii="Arial" w:hAnsi="Arial" w:cs="Arial"/>
          <w:bCs/>
          <w:color w:val="000000"/>
          <w:sz w:val="21"/>
          <w:szCs w:val="21"/>
        </w:rPr>
        <w:t xml:space="preserve">identify: the team member(s) described in the Narrative of Qualifications and Relevant Experience, if any, were involved in the creation of the work sample </w:t>
      </w:r>
      <w:proofErr w:type="gramStart"/>
      <w:r w:rsidRPr="009B0086">
        <w:rPr>
          <w:rFonts w:ascii="Arial" w:hAnsi="Arial" w:cs="Arial"/>
          <w:bCs/>
          <w:color w:val="000000"/>
          <w:sz w:val="21"/>
          <w:szCs w:val="21"/>
        </w:rPr>
        <w:t>by:</w:t>
      </w:r>
      <w:proofErr w:type="gramEnd"/>
      <w:r w:rsidRPr="009B0086">
        <w:rPr>
          <w:rFonts w:ascii="Arial" w:hAnsi="Arial" w:cs="Arial"/>
          <w:bCs/>
          <w:color w:val="000000"/>
          <w:sz w:val="21"/>
          <w:szCs w:val="21"/>
        </w:rPr>
        <w:t xml:space="preserve"> 1) name and 2) their role in the creation of the work sample; and </w:t>
      </w:r>
    </w:p>
    <w:p w14:paraId="0EBF6590" w14:textId="77777777" w:rsidR="009B0086" w:rsidRPr="009B0086" w:rsidRDefault="009B0086" w:rsidP="009B0086">
      <w:pPr>
        <w:pStyle w:val="ListParagraph"/>
        <w:numPr>
          <w:ilvl w:val="0"/>
          <w:numId w:val="14"/>
        </w:numPr>
        <w:ind w:left="63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9B0086">
        <w:rPr>
          <w:rFonts w:ascii="Arial" w:hAnsi="Arial" w:cs="Arial"/>
          <w:bCs/>
          <w:color w:val="000000"/>
          <w:sz w:val="21"/>
          <w:szCs w:val="21"/>
        </w:rPr>
        <w:t xml:space="preserve">the approved budget for the work sample. </w:t>
      </w:r>
    </w:p>
    <w:p w14:paraId="38323ADD" w14:textId="37028C6B" w:rsidR="008E5C7D" w:rsidRDefault="008E5C7D" w:rsidP="009B0086">
      <w:pPr>
        <w:ind w:left="630"/>
        <w:jc w:val="both"/>
        <w:rPr>
          <w:rFonts w:ascii="Arial" w:hAnsi="Arial" w:cs="Arial"/>
          <w:bCs/>
          <w:color w:val="000000"/>
          <w:sz w:val="21"/>
          <w:szCs w:val="21"/>
        </w:rPr>
      </w:pPr>
      <w:r>
        <w:rPr>
          <w:rFonts w:ascii="Arial" w:hAnsi="Arial" w:cs="Arial"/>
          <w:bCs/>
          <w:color w:val="000000"/>
          <w:sz w:val="21"/>
          <w:szCs w:val="21"/>
        </w:rPr>
        <w:t xml:space="preserve"> </w:t>
      </w:r>
    </w:p>
    <w:p w14:paraId="5BD98524" w14:textId="77777777" w:rsidR="00362883" w:rsidRPr="006F190F" w:rsidRDefault="00362883" w:rsidP="00751582">
      <w:pPr>
        <w:jc w:val="both"/>
        <w:rPr>
          <w:rFonts w:ascii="Arial" w:hAnsi="Arial" w:cs="Arial"/>
          <w:bCs/>
          <w:color w:val="000000"/>
          <w:sz w:val="21"/>
          <w:szCs w:val="21"/>
        </w:rPr>
      </w:pPr>
    </w:p>
    <w:p w14:paraId="79896CDD" w14:textId="51618ACF" w:rsidR="00FC09D7" w:rsidRPr="006F190F" w:rsidRDefault="0062323F" w:rsidP="002A32D5">
      <w:pPr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6F190F">
        <w:rPr>
          <w:rFonts w:ascii="Arial" w:hAnsi="Arial" w:cs="Arial"/>
          <w:b/>
          <w:bCs/>
          <w:color w:val="000000"/>
          <w:sz w:val="21"/>
          <w:szCs w:val="21"/>
        </w:rPr>
        <w:t xml:space="preserve">Instructions: </w:t>
      </w:r>
      <w:r w:rsidR="00FC09D7" w:rsidRPr="006F190F">
        <w:rPr>
          <w:rFonts w:ascii="Arial" w:hAnsi="Arial" w:cs="Arial"/>
          <w:bCs/>
          <w:color w:val="000000"/>
          <w:sz w:val="21"/>
          <w:szCs w:val="21"/>
        </w:rPr>
        <w:t>Please use th</w:t>
      </w:r>
      <w:r w:rsidR="00751582" w:rsidRPr="006F190F">
        <w:rPr>
          <w:rFonts w:ascii="Arial" w:hAnsi="Arial" w:cs="Arial"/>
          <w:bCs/>
          <w:color w:val="000000"/>
          <w:sz w:val="21"/>
          <w:szCs w:val="21"/>
        </w:rPr>
        <w:t xml:space="preserve">e </w:t>
      </w:r>
      <w:r w:rsidR="00141EC3" w:rsidRPr="006F190F">
        <w:rPr>
          <w:rFonts w:ascii="Arial" w:hAnsi="Arial" w:cs="Arial"/>
          <w:b/>
          <w:bCs/>
          <w:color w:val="000000"/>
          <w:sz w:val="21"/>
          <w:szCs w:val="21"/>
        </w:rPr>
        <w:t>C</w:t>
      </w:r>
      <w:r w:rsidR="00751582" w:rsidRPr="006F190F">
        <w:rPr>
          <w:rFonts w:ascii="Arial" w:hAnsi="Arial" w:cs="Arial"/>
          <w:b/>
          <w:bCs/>
          <w:color w:val="000000"/>
          <w:sz w:val="21"/>
          <w:szCs w:val="21"/>
        </w:rPr>
        <w:t xml:space="preserve">over </w:t>
      </w:r>
      <w:r w:rsidR="00141EC3" w:rsidRPr="006F190F">
        <w:rPr>
          <w:rFonts w:ascii="Arial" w:hAnsi="Arial" w:cs="Arial"/>
          <w:b/>
          <w:bCs/>
          <w:color w:val="000000"/>
          <w:sz w:val="21"/>
          <w:szCs w:val="21"/>
        </w:rPr>
        <w:t>P</w:t>
      </w:r>
      <w:r w:rsidR="00751582" w:rsidRPr="006F190F">
        <w:rPr>
          <w:rFonts w:ascii="Arial" w:hAnsi="Arial" w:cs="Arial"/>
          <w:b/>
          <w:bCs/>
          <w:color w:val="000000"/>
          <w:sz w:val="21"/>
          <w:szCs w:val="21"/>
        </w:rPr>
        <w:t>age</w:t>
      </w:r>
      <w:r w:rsidR="004903E5">
        <w:rPr>
          <w:rFonts w:ascii="Arial" w:hAnsi="Arial" w:cs="Arial"/>
          <w:b/>
          <w:bCs/>
          <w:color w:val="000000"/>
          <w:sz w:val="21"/>
          <w:szCs w:val="21"/>
        </w:rPr>
        <w:t>s</w:t>
      </w:r>
      <w:r w:rsidR="00141EC3" w:rsidRPr="006F190F">
        <w:rPr>
          <w:rFonts w:ascii="Arial" w:hAnsi="Arial" w:cs="Arial"/>
          <w:b/>
          <w:bCs/>
          <w:color w:val="000000"/>
          <w:sz w:val="21"/>
          <w:szCs w:val="21"/>
        </w:rPr>
        <w:t xml:space="preserve"> below </w:t>
      </w:r>
      <w:r w:rsidR="004903E5">
        <w:rPr>
          <w:rFonts w:ascii="Arial" w:hAnsi="Arial" w:cs="Arial"/>
          <w:bCs/>
          <w:color w:val="000000"/>
          <w:sz w:val="21"/>
          <w:szCs w:val="21"/>
        </w:rPr>
        <w:t xml:space="preserve">for each sample: </w:t>
      </w:r>
      <w:r w:rsidR="00751582" w:rsidRPr="006F190F">
        <w:rPr>
          <w:rFonts w:ascii="Arial" w:hAnsi="Arial" w:cs="Arial"/>
          <w:bCs/>
          <w:color w:val="000000"/>
          <w:sz w:val="21"/>
          <w:szCs w:val="21"/>
        </w:rPr>
        <w:t>provide</w:t>
      </w:r>
      <w:r w:rsidR="009B0086">
        <w:rPr>
          <w:rFonts w:ascii="Arial" w:hAnsi="Arial" w:cs="Arial"/>
          <w:bCs/>
          <w:color w:val="000000"/>
          <w:sz w:val="21"/>
          <w:szCs w:val="21"/>
        </w:rPr>
        <w:t xml:space="preserve"> a)</w:t>
      </w:r>
      <w:r w:rsidR="00751582" w:rsidRPr="006F190F">
        <w:rPr>
          <w:rFonts w:ascii="Arial" w:hAnsi="Arial" w:cs="Arial"/>
          <w:bCs/>
          <w:color w:val="000000"/>
          <w:sz w:val="21"/>
          <w:szCs w:val="21"/>
        </w:rPr>
        <w:t xml:space="preserve"> a brief description of </w:t>
      </w:r>
      <w:r w:rsidR="004903E5">
        <w:rPr>
          <w:rFonts w:ascii="Arial" w:hAnsi="Arial" w:cs="Arial"/>
          <w:bCs/>
          <w:color w:val="000000"/>
          <w:sz w:val="21"/>
          <w:szCs w:val="21"/>
        </w:rPr>
        <w:t>the</w:t>
      </w:r>
      <w:r w:rsidR="00751582" w:rsidRPr="006F190F">
        <w:rPr>
          <w:rFonts w:ascii="Arial" w:hAnsi="Arial" w:cs="Arial"/>
          <w:bCs/>
          <w:color w:val="000000"/>
          <w:sz w:val="21"/>
          <w:szCs w:val="21"/>
        </w:rPr>
        <w:t xml:space="preserve"> </w:t>
      </w:r>
      <w:r w:rsidR="00F85BF2">
        <w:rPr>
          <w:rFonts w:ascii="Arial" w:hAnsi="Arial" w:cs="Arial"/>
          <w:bCs/>
          <w:color w:val="000000"/>
          <w:sz w:val="21"/>
          <w:szCs w:val="21"/>
        </w:rPr>
        <w:t xml:space="preserve">work </w:t>
      </w:r>
      <w:r w:rsidR="00751582" w:rsidRPr="006F190F">
        <w:rPr>
          <w:rFonts w:ascii="Arial" w:hAnsi="Arial" w:cs="Arial"/>
          <w:bCs/>
          <w:color w:val="000000"/>
          <w:sz w:val="21"/>
          <w:szCs w:val="21"/>
        </w:rPr>
        <w:t>sample</w:t>
      </w:r>
      <w:r w:rsidR="00F85BF2">
        <w:rPr>
          <w:rFonts w:ascii="Arial" w:hAnsi="Arial" w:cs="Arial"/>
          <w:bCs/>
          <w:color w:val="000000"/>
          <w:sz w:val="21"/>
          <w:szCs w:val="21"/>
        </w:rPr>
        <w:t xml:space="preserve">, including the strategy and approach taken for the work sample; </w:t>
      </w:r>
      <w:r w:rsidR="009B0086">
        <w:rPr>
          <w:rFonts w:ascii="Arial" w:hAnsi="Arial" w:cs="Arial"/>
          <w:bCs/>
          <w:color w:val="000000"/>
          <w:sz w:val="21"/>
          <w:szCs w:val="21"/>
        </w:rPr>
        <w:t>b) i</w:t>
      </w:r>
      <w:r w:rsidR="001837A3" w:rsidRPr="006F190F">
        <w:rPr>
          <w:rFonts w:ascii="Arial" w:hAnsi="Arial" w:cs="Arial"/>
          <w:bCs/>
          <w:color w:val="000000"/>
          <w:sz w:val="21"/>
          <w:szCs w:val="21"/>
        </w:rPr>
        <w:t>dentify team member described in the Narrative</w:t>
      </w:r>
      <w:r w:rsidR="00E636A4" w:rsidRPr="006F190F">
        <w:rPr>
          <w:rFonts w:ascii="Arial" w:hAnsi="Arial" w:cs="Arial"/>
          <w:bCs/>
          <w:color w:val="000000"/>
          <w:sz w:val="21"/>
          <w:szCs w:val="21"/>
        </w:rPr>
        <w:t xml:space="preserve"> of Qualifications and Relevant Experience</w:t>
      </w:r>
      <w:r w:rsidR="001837A3" w:rsidRPr="006F190F">
        <w:rPr>
          <w:rFonts w:ascii="Arial" w:hAnsi="Arial" w:cs="Arial"/>
          <w:bCs/>
          <w:color w:val="000000"/>
          <w:sz w:val="21"/>
          <w:szCs w:val="21"/>
        </w:rPr>
        <w:t>, if any</w:t>
      </w:r>
      <w:r w:rsidR="00E636A4" w:rsidRPr="006F190F">
        <w:rPr>
          <w:rFonts w:ascii="Arial" w:hAnsi="Arial" w:cs="Arial"/>
          <w:bCs/>
          <w:color w:val="000000"/>
          <w:sz w:val="21"/>
          <w:szCs w:val="21"/>
        </w:rPr>
        <w:t xml:space="preserve">, </w:t>
      </w:r>
      <w:r w:rsidR="001837A3" w:rsidRPr="006F190F">
        <w:rPr>
          <w:rFonts w:ascii="Arial" w:hAnsi="Arial" w:cs="Arial"/>
          <w:bCs/>
          <w:color w:val="000000"/>
          <w:sz w:val="21"/>
          <w:szCs w:val="21"/>
        </w:rPr>
        <w:t>were involved in the creation of the work sample by: 1) name and 2) their role in the creation of the work sample</w:t>
      </w:r>
      <w:r w:rsidR="008E5C7D">
        <w:rPr>
          <w:rFonts w:ascii="Arial" w:hAnsi="Arial" w:cs="Arial"/>
          <w:bCs/>
          <w:color w:val="000000"/>
          <w:sz w:val="21"/>
          <w:szCs w:val="21"/>
        </w:rPr>
        <w:t xml:space="preserve">; and </w:t>
      </w:r>
      <w:r w:rsidR="009B0086">
        <w:rPr>
          <w:rFonts w:ascii="Arial" w:hAnsi="Arial" w:cs="Arial"/>
          <w:bCs/>
          <w:color w:val="000000"/>
          <w:sz w:val="21"/>
          <w:szCs w:val="21"/>
        </w:rPr>
        <w:t xml:space="preserve">c) </w:t>
      </w:r>
      <w:r w:rsidR="008E5C7D">
        <w:rPr>
          <w:rFonts w:ascii="Arial" w:hAnsi="Arial" w:cs="Arial"/>
          <w:bCs/>
          <w:color w:val="000000"/>
          <w:sz w:val="21"/>
          <w:szCs w:val="21"/>
        </w:rPr>
        <w:t xml:space="preserve">the approved budget. </w:t>
      </w:r>
    </w:p>
    <w:p w14:paraId="7FFE5DBD" w14:textId="7F218498" w:rsidR="00010A77" w:rsidRPr="006F190F" w:rsidRDefault="009C189A" w:rsidP="009C189A">
      <w:r w:rsidRPr="006F190F">
        <w:br w:type="page"/>
      </w:r>
    </w:p>
    <w:p w14:paraId="3BFD4565" w14:textId="4F911B86" w:rsidR="009C189A" w:rsidRPr="006F190F" w:rsidRDefault="00362883" w:rsidP="009C189A">
      <w:pPr>
        <w:pStyle w:val="Default"/>
        <w:tabs>
          <w:tab w:val="left" w:pos="7920"/>
        </w:tabs>
        <w:ind w:right="-360"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lastRenderedPageBreak/>
        <w:t>WORK SAMPLE</w:t>
      </w:r>
      <w:r w:rsidR="004903E5">
        <w:rPr>
          <w:rFonts w:ascii="Arial" w:hAnsi="Arial" w:cs="Arial"/>
          <w:b/>
          <w:bCs/>
          <w:sz w:val="21"/>
          <w:szCs w:val="21"/>
        </w:rPr>
        <w:t xml:space="preserve"> # 1</w:t>
      </w:r>
      <w:r>
        <w:rPr>
          <w:rFonts w:ascii="Arial" w:hAnsi="Arial" w:cs="Arial"/>
          <w:b/>
          <w:bCs/>
          <w:sz w:val="21"/>
          <w:szCs w:val="21"/>
        </w:rPr>
        <w:t xml:space="preserve"> </w:t>
      </w:r>
      <w:r w:rsidR="009C189A" w:rsidRPr="006F190F">
        <w:rPr>
          <w:rFonts w:ascii="Arial" w:hAnsi="Arial" w:cs="Arial"/>
          <w:b/>
          <w:bCs/>
          <w:sz w:val="21"/>
          <w:szCs w:val="21"/>
        </w:rPr>
        <w:t>COVER PAGE</w:t>
      </w:r>
      <w:r w:rsidR="004903E5">
        <w:rPr>
          <w:rFonts w:ascii="Arial" w:hAnsi="Arial" w:cs="Arial"/>
          <w:b/>
          <w:bCs/>
          <w:sz w:val="21"/>
          <w:szCs w:val="21"/>
        </w:rPr>
        <w:t xml:space="preserve"> </w:t>
      </w:r>
    </w:p>
    <w:p w14:paraId="391F8C9F" w14:textId="693EC9C5" w:rsidR="00010A77" w:rsidRPr="006F190F" w:rsidRDefault="00010A77" w:rsidP="002A32D5">
      <w:pPr>
        <w:pStyle w:val="ListParagraph"/>
      </w:pPr>
    </w:p>
    <w:p w14:paraId="20D0C202" w14:textId="77777777" w:rsidR="002A32D5" w:rsidRPr="006F190F" w:rsidRDefault="002A32D5" w:rsidP="00756A86"/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9355"/>
      </w:tblGrid>
      <w:tr w:rsidR="00010A77" w:rsidRPr="006F190F" w14:paraId="65362C33" w14:textId="77777777" w:rsidTr="009C189A">
        <w:tc>
          <w:tcPr>
            <w:tcW w:w="1075" w:type="dxa"/>
          </w:tcPr>
          <w:p w14:paraId="060E5C1A" w14:textId="4AEFDE88" w:rsidR="00010A77" w:rsidRPr="006F190F" w:rsidRDefault="00010A77" w:rsidP="002A32D5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1"/>
                <w:szCs w:val="21"/>
                <w:u w:val="single"/>
              </w:rPr>
            </w:pPr>
            <w:r w:rsidRPr="006F190F">
              <w:rPr>
                <w:rFonts w:ascii="Arial" w:hAnsi="Arial" w:cs="Arial"/>
                <w:b/>
                <w:bCs/>
                <w:color w:val="000000"/>
                <w:sz w:val="21"/>
                <w:szCs w:val="21"/>
                <w:u w:val="single"/>
              </w:rPr>
              <w:t xml:space="preserve">Agency: </w:t>
            </w:r>
          </w:p>
        </w:tc>
        <w:tc>
          <w:tcPr>
            <w:tcW w:w="9355" w:type="dxa"/>
            <w:tcBorders>
              <w:bottom w:val="single" w:sz="4" w:space="0" w:color="auto"/>
            </w:tcBorders>
          </w:tcPr>
          <w:p w14:paraId="6FEFFFD3" w14:textId="77777777" w:rsidR="00010A77" w:rsidRPr="006F190F" w:rsidRDefault="00010A77" w:rsidP="002A32D5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  <w:u w:val="single"/>
              </w:rPr>
            </w:pPr>
          </w:p>
        </w:tc>
      </w:tr>
    </w:tbl>
    <w:tbl>
      <w:tblPr>
        <w:tblStyle w:val="TableGrid"/>
        <w:tblpPr w:leftFromText="180" w:rightFromText="180" w:vertAnchor="text" w:tblpY="83"/>
        <w:tblW w:w="10615" w:type="dxa"/>
        <w:tblLook w:val="04A0" w:firstRow="1" w:lastRow="0" w:firstColumn="1" w:lastColumn="0" w:noHBand="0" w:noVBand="1"/>
      </w:tblPr>
      <w:tblGrid>
        <w:gridCol w:w="1779"/>
        <w:gridCol w:w="8836"/>
      </w:tblGrid>
      <w:tr w:rsidR="004903E5" w:rsidRPr="006F190F" w14:paraId="69A9D059" w14:textId="2D30ED26" w:rsidTr="009B0086">
        <w:trPr>
          <w:trHeight w:val="8273"/>
        </w:trPr>
        <w:tc>
          <w:tcPr>
            <w:tcW w:w="1779" w:type="dxa"/>
            <w:shd w:val="clear" w:color="auto" w:fill="F2F2F2" w:themeFill="background1" w:themeFillShade="F2"/>
          </w:tcPr>
          <w:p w14:paraId="59C5A369" w14:textId="6945DA0B" w:rsidR="004903E5" w:rsidRPr="00C81A97" w:rsidRDefault="004903E5" w:rsidP="009B0086">
            <w:pPr>
              <w:pStyle w:val="ListParagraph"/>
              <w:numPr>
                <w:ilvl w:val="0"/>
                <w:numId w:val="15"/>
              </w:numPr>
              <w:ind w:left="240"/>
              <w:rPr>
                <w:rFonts w:ascii="Arial" w:hAnsi="Arial" w:cs="Arial"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Brief Description of the Work Sample</w:t>
            </w:r>
            <w:r w:rsidR="00F85BF2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, including </w:t>
            </w:r>
            <w:r w:rsidR="00C81A97"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the strategy and approach </w:t>
            </w:r>
            <w:r w:rsid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taken</w:t>
            </w:r>
            <w:r w:rsidR="00F85BF2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 for the Work Sample</w:t>
            </w:r>
            <w:r w:rsidR="00C81A97"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. </w:t>
            </w:r>
          </w:p>
        </w:tc>
        <w:tc>
          <w:tcPr>
            <w:tcW w:w="8836" w:type="dxa"/>
          </w:tcPr>
          <w:p w14:paraId="08F4DE26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1FD264F9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599DA646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048071DA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645C7A51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4197932D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6F3A3B5F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56A99850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4BDADFC5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0E1ADD9F" w14:textId="43451246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4903E5" w:rsidRPr="006F190F" w14:paraId="78D8BEDC" w14:textId="77777777" w:rsidTr="009B0086">
        <w:trPr>
          <w:trHeight w:val="3323"/>
        </w:trPr>
        <w:tc>
          <w:tcPr>
            <w:tcW w:w="1779" w:type="dxa"/>
            <w:shd w:val="clear" w:color="auto" w:fill="F2F2F2" w:themeFill="background1" w:themeFillShade="F2"/>
          </w:tcPr>
          <w:p w14:paraId="0D472AEB" w14:textId="17AA17A0" w:rsidR="004903E5" w:rsidRPr="00C81A97" w:rsidRDefault="004903E5" w:rsidP="009B0086">
            <w:pPr>
              <w:pStyle w:val="ListParagraph"/>
              <w:numPr>
                <w:ilvl w:val="0"/>
                <w:numId w:val="15"/>
              </w:numPr>
              <w:ind w:left="24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Identify team member(s) from Qualifications Narrative, if any, involved in the creation of the work sample </w:t>
            </w:r>
            <w:proofErr w:type="gramStart"/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by:</w:t>
            </w:r>
            <w:proofErr w:type="gramEnd"/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 1) name and 2) their role in the creation of the work sample.</w:t>
            </w:r>
          </w:p>
        </w:tc>
        <w:tc>
          <w:tcPr>
            <w:tcW w:w="8836" w:type="dxa"/>
          </w:tcPr>
          <w:p w14:paraId="7E4630F7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4903E5" w:rsidRPr="006F190F" w14:paraId="29AF3778" w14:textId="77777777" w:rsidTr="009B0086">
        <w:trPr>
          <w:trHeight w:val="566"/>
        </w:trPr>
        <w:tc>
          <w:tcPr>
            <w:tcW w:w="1779" w:type="dxa"/>
            <w:shd w:val="clear" w:color="auto" w:fill="F2F2F2" w:themeFill="background1" w:themeFillShade="F2"/>
          </w:tcPr>
          <w:p w14:paraId="26D13FE1" w14:textId="0B0C6FDD" w:rsidR="004903E5" w:rsidRPr="00C81A97" w:rsidRDefault="004903E5" w:rsidP="009B0086">
            <w:pPr>
              <w:pStyle w:val="ListParagraph"/>
              <w:numPr>
                <w:ilvl w:val="0"/>
                <w:numId w:val="15"/>
              </w:numPr>
              <w:ind w:left="24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Approved Budget</w:t>
            </w:r>
          </w:p>
        </w:tc>
        <w:tc>
          <w:tcPr>
            <w:tcW w:w="8836" w:type="dxa"/>
          </w:tcPr>
          <w:p w14:paraId="448C58DB" w14:textId="77777777" w:rsidR="004903E5" w:rsidRPr="006F190F" w:rsidRDefault="004903E5" w:rsidP="009C189A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</w:tbl>
    <w:p w14:paraId="4E40942B" w14:textId="40C89436" w:rsidR="009B0086" w:rsidRPr="006F190F" w:rsidRDefault="009B0086" w:rsidP="009B0086">
      <w:pPr>
        <w:pStyle w:val="Default"/>
        <w:tabs>
          <w:tab w:val="left" w:pos="7920"/>
        </w:tabs>
        <w:ind w:right="-360"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lastRenderedPageBreak/>
        <w:t xml:space="preserve">WORK SAMPLE # 2 </w:t>
      </w:r>
      <w:r w:rsidRPr="006F190F">
        <w:rPr>
          <w:rFonts w:ascii="Arial" w:hAnsi="Arial" w:cs="Arial"/>
          <w:b/>
          <w:bCs/>
          <w:sz w:val="21"/>
          <w:szCs w:val="21"/>
        </w:rPr>
        <w:t>COVER PAGE</w:t>
      </w:r>
      <w:r>
        <w:rPr>
          <w:rFonts w:ascii="Arial" w:hAnsi="Arial" w:cs="Arial"/>
          <w:b/>
          <w:bCs/>
          <w:sz w:val="21"/>
          <w:szCs w:val="21"/>
        </w:rPr>
        <w:t xml:space="preserve"> </w:t>
      </w:r>
    </w:p>
    <w:p w14:paraId="587470F4" w14:textId="77777777" w:rsidR="009B0086" w:rsidRPr="006F190F" w:rsidRDefault="009B0086" w:rsidP="009B0086"/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9355"/>
      </w:tblGrid>
      <w:tr w:rsidR="009B0086" w:rsidRPr="006F190F" w14:paraId="333B3B6A" w14:textId="77777777" w:rsidTr="008E7A03">
        <w:tc>
          <w:tcPr>
            <w:tcW w:w="1075" w:type="dxa"/>
          </w:tcPr>
          <w:p w14:paraId="061E1457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1"/>
                <w:szCs w:val="21"/>
                <w:u w:val="single"/>
              </w:rPr>
            </w:pPr>
            <w:r w:rsidRPr="006F190F">
              <w:rPr>
                <w:rFonts w:ascii="Arial" w:hAnsi="Arial" w:cs="Arial"/>
                <w:b/>
                <w:bCs/>
                <w:color w:val="000000"/>
                <w:sz w:val="21"/>
                <w:szCs w:val="21"/>
                <w:u w:val="single"/>
              </w:rPr>
              <w:t xml:space="preserve">Agency: </w:t>
            </w:r>
          </w:p>
        </w:tc>
        <w:tc>
          <w:tcPr>
            <w:tcW w:w="9355" w:type="dxa"/>
            <w:tcBorders>
              <w:bottom w:val="single" w:sz="4" w:space="0" w:color="auto"/>
            </w:tcBorders>
          </w:tcPr>
          <w:p w14:paraId="4AFEFCF6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  <w:u w:val="single"/>
              </w:rPr>
            </w:pPr>
          </w:p>
        </w:tc>
      </w:tr>
    </w:tbl>
    <w:tbl>
      <w:tblPr>
        <w:tblStyle w:val="TableGrid"/>
        <w:tblpPr w:leftFromText="180" w:rightFromText="180" w:vertAnchor="text" w:tblpY="83"/>
        <w:tblW w:w="10615" w:type="dxa"/>
        <w:tblLook w:val="04A0" w:firstRow="1" w:lastRow="0" w:firstColumn="1" w:lastColumn="0" w:noHBand="0" w:noVBand="1"/>
      </w:tblPr>
      <w:tblGrid>
        <w:gridCol w:w="1779"/>
        <w:gridCol w:w="8836"/>
      </w:tblGrid>
      <w:tr w:rsidR="009B0086" w:rsidRPr="006F190F" w14:paraId="07030A3A" w14:textId="77777777" w:rsidTr="008E7A03">
        <w:trPr>
          <w:trHeight w:val="8273"/>
        </w:trPr>
        <w:tc>
          <w:tcPr>
            <w:tcW w:w="1345" w:type="dxa"/>
            <w:shd w:val="clear" w:color="auto" w:fill="F2F2F2" w:themeFill="background1" w:themeFillShade="F2"/>
          </w:tcPr>
          <w:p w14:paraId="02632761" w14:textId="77777777" w:rsidR="009B0086" w:rsidRPr="00C81A97" w:rsidRDefault="009B0086" w:rsidP="009B0086">
            <w:pPr>
              <w:pStyle w:val="ListParagraph"/>
              <w:numPr>
                <w:ilvl w:val="0"/>
                <w:numId w:val="16"/>
              </w:numPr>
              <w:ind w:left="240"/>
              <w:rPr>
                <w:rFonts w:ascii="Arial" w:hAnsi="Arial" w:cs="Arial"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Brief Description of the Work Sample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, including </w:t>
            </w: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the strategy and approach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taken for the Work Sample</w:t>
            </w: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. </w:t>
            </w:r>
          </w:p>
        </w:tc>
        <w:tc>
          <w:tcPr>
            <w:tcW w:w="9270" w:type="dxa"/>
          </w:tcPr>
          <w:p w14:paraId="30EA6DDC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2C855E8D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13891899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0D81631A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37C394CB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652FFA00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7C96AC0F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3B53C864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183B716F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  <w:p w14:paraId="3B7B5F47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9B0086" w:rsidRPr="006F190F" w14:paraId="1568E8B9" w14:textId="77777777" w:rsidTr="008E7A03">
        <w:trPr>
          <w:trHeight w:val="3323"/>
        </w:trPr>
        <w:tc>
          <w:tcPr>
            <w:tcW w:w="1345" w:type="dxa"/>
            <w:shd w:val="clear" w:color="auto" w:fill="F2F2F2" w:themeFill="background1" w:themeFillShade="F2"/>
          </w:tcPr>
          <w:p w14:paraId="1AAC07F9" w14:textId="77777777" w:rsidR="009B0086" w:rsidRPr="00C81A97" w:rsidRDefault="009B0086" w:rsidP="009B0086">
            <w:pPr>
              <w:pStyle w:val="ListParagraph"/>
              <w:numPr>
                <w:ilvl w:val="0"/>
                <w:numId w:val="16"/>
              </w:numPr>
              <w:ind w:left="24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Identify team member(s) from Qualifications Narrative, if any, involved in the creation of the work sample </w:t>
            </w:r>
            <w:proofErr w:type="gramStart"/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by:</w:t>
            </w:r>
            <w:proofErr w:type="gramEnd"/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 xml:space="preserve"> 1) name and 2) their role in the creation of the work sample.</w:t>
            </w:r>
          </w:p>
        </w:tc>
        <w:tc>
          <w:tcPr>
            <w:tcW w:w="9270" w:type="dxa"/>
          </w:tcPr>
          <w:p w14:paraId="54BA9813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  <w:tr w:rsidR="009B0086" w:rsidRPr="006F190F" w14:paraId="422BCBFD" w14:textId="77777777" w:rsidTr="008E7A03">
        <w:trPr>
          <w:trHeight w:val="566"/>
        </w:trPr>
        <w:tc>
          <w:tcPr>
            <w:tcW w:w="1345" w:type="dxa"/>
            <w:shd w:val="clear" w:color="auto" w:fill="F2F2F2" w:themeFill="background1" w:themeFillShade="F2"/>
          </w:tcPr>
          <w:p w14:paraId="74B4B02F" w14:textId="77777777" w:rsidR="009B0086" w:rsidRPr="00C81A97" w:rsidRDefault="009B0086" w:rsidP="009B0086">
            <w:pPr>
              <w:pStyle w:val="ListParagraph"/>
              <w:numPr>
                <w:ilvl w:val="0"/>
                <w:numId w:val="16"/>
              </w:numPr>
              <w:ind w:left="240"/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</w:pPr>
            <w:r w:rsidRPr="00C81A97">
              <w:rPr>
                <w:rFonts w:ascii="Arial" w:hAnsi="Arial" w:cs="Arial"/>
                <w:b/>
                <w:bCs/>
                <w:color w:val="000000"/>
                <w:sz w:val="20"/>
                <w:szCs w:val="21"/>
              </w:rPr>
              <w:t>Approved Budget</w:t>
            </w:r>
          </w:p>
        </w:tc>
        <w:tc>
          <w:tcPr>
            <w:tcW w:w="9270" w:type="dxa"/>
          </w:tcPr>
          <w:p w14:paraId="52D7F701" w14:textId="77777777" w:rsidR="009B0086" w:rsidRPr="006F190F" w:rsidRDefault="009B0086" w:rsidP="008E7A03">
            <w:pPr>
              <w:pStyle w:val="ListParagraph"/>
              <w:ind w:left="0"/>
              <w:jc w:val="both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</w:p>
        </w:tc>
      </w:tr>
    </w:tbl>
    <w:p w14:paraId="56ADBFE2" w14:textId="77777777" w:rsidR="00685286" w:rsidRPr="006F190F" w:rsidRDefault="00685286">
      <w:pPr>
        <w:rPr>
          <w:rFonts w:ascii="Century Schoolbook" w:hAnsi="Century Schoolbook" w:cs="Century Schoolbook"/>
          <w:b/>
          <w:bCs/>
          <w:color w:val="000000"/>
          <w:sz w:val="12"/>
          <w:szCs w:val="12"/>
        </w:rPr>
      </w:pPr>
    </w:p>
    <w:sectPr w:rsidR="00685286" w:rsidRPr="006F190F" w:rsidSect="001837A3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F0DCA" w14:textId="77777777" w:rsidR="00AD2BBC" w:rsidRDefault="00AD2BBC">
      <w:r>
        <w:separator/>
      </w:r>
    </w:p>
  </w:endnote>
  <w:endnote w:type="continuationSeparator" w:id="0">
    <w:p w14:paraId="01B25D59" w14:textId="77777777" w:rsidR="00AD2BBC" w:rsidRDefault="00AD2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8FB78" w14:textId="517BBE4D" w:rsidR="00CE03CA" w:rsidRPr="00CE03CA" w:rsidRDefault="00CE03CA" w:rsidP="00CE03CA">
    <w:pPr>
      <w:tabs>
        <w:tab w:val="center" w:pos="4320"/>
        <w:tab w:val="right" w:pos="9900"/>
      </w:tabs>
      <w:jc w:val="both"/>
      <w:rPr>
        <w:rFonts w:ascii="Arial" w:eastAsia="Century Schoolbook" w:hAnsi="Arial" w:cs="Arial"/>
        <w:spacing w:val="-1"/>
        <w:sz w:val="21"/>
        <w:szCs w:val="21"/>
      </w:rPr>
    </w:pPr>
    <w:r>
      <w:rPr>
        <w:rFonts w:ascii="Arial" w:eastAsia="Century Schoolbook" w:hAnsi="Arial" w:cs="Arial"/>
        <w:spacing w:val="-1"/>
        <w:sz w:val="21"/>
        <w:szCs w:val="21"/>
      </w:rPr>
      <w:t>Best Start Learning Agenda Research Team</w:t>
    </w:r>
    <w:r w:rsidRPr="0010065A">
      <w:rPr>
        <w:rFonts w:ascii="Arial" w:eastAsia="Century Schoolbook" w:hAnsi="Arial" w:cs="Arial"/>
        <w:spacing w:val="-1"/>
        <w:sz w:val="21"/>
        <w:szCs w:val="21"/>
      </w:rPr>
      <w:t xml:space="preserve"> RF</w:t>
    </w:r>
    <w:r>
      <w:rPr>
        <w:rFonts w:ascii="Arial" w:eastAsia="Century Schoolbook" w:hAnsi="Arial" w:cs="Arial"/>
        <w:spacing w:val="-1"/>
        <w:sz w:val="21"/>
        <w:szCs w:val="21"/>
      </w:rPr>
      <w:t>P</w:t>
    </w:r>
    <w:r>
      <w:rPr>
        <w:rFonts w:ascii="Arial" w:eastAsia="Century Schoolbook" w:hAnsi="Arial" w:cs="Arial"/>
        <w:spacing w:val="-1"/>
        <w:sz w:val="21"/>
        <w:szCs w:val="21"/>
      </w:rPr>
      <w:tab/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begin"/>
    </w:r>
    <w:r w:rsidRPr="00174C20">
      <w:rPr>
        <w:rFonts w:ascii="Arial" w:eastAsia="Century Schoolbook" w:hAnsi="Arial" w:cs="Arial"/>
        <w:spacing w:val="-1"/>
      </w:rPr>
      <w:instrText xml:space="preserve"> PAGE </w:instrText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separate"/>
    </w:r>
    <w:r>
      <w:rPr>
        <w:rFonts w:ascii="Arial" w:eastAsia="Century Schoolbook" w:hAnsi="Arial" w:cs="Arial"/>
        <w:color w:val="2B579A"/>
        <w:spacing w:val="-1"/>
        <w:shd w:val="clear" w:color="auto" w:fill="E6E6E6"/>
      </w:rPr>
      <w:t>1</w:t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end"/>
    </w:r>
    <w:r w:rsidRPr="00174C20">
      <w:rPr>
        <w:rFonts w:ascii="Arial" w:eastAsia="Century Schoolbook" w:hAnsi="Arial" w:cs="Arial"/>
        <w:spacing w:val="-1"/>
      </w:rPr>
      <w:t xml:space="preserve"> of </w:t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begin"/>
    </w:r>
    <w:r w:rsidRPr="00174C20">
      <w:rPr>
        <w:rFonts w:ascii="Arial" w:eastAsia="Century Schoolbook" w:hAnsi="Arial" w:cs="Arial"/>
        <w:spacing w:val="-1"/>
      </w:rPr>
      <w:instrText xml:space="preserve"> NUMPAGES </w:instrText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separate"/>
    </w:r>
    <w:r>
      <w:rPr>
        <w:rFonts w:ascii="Arial" w:eastAsia="Century Schoolbook" w:hAnsi="Arial" w:cs="Arial"/>
        <w:color w:val="2B579A"/>
        <w:spacing w:val="-1"/>
        <w:shd w:val="clear" w:color="auto" w:fill="E6E6E6"/>
      </w:rPr>
      <w:t>2</w:t>
    </w:r>
    <w:r w:rsidRPr="00174C20">
      <w:rPr>
        <w:rFonts w:ascii="Arial" w:eastAsia="Century Schoolbook" w:hAnsi="Arial" w:cs="Arial"/>
        <w:color w:val="2B579A"/>
        <w:spacing w:val="-1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EEBB4" w14:textId="77777777" w:rsidR="00AD2BBC" w:rsidRDefault="00AD2BBC">
      <w:r>
        <w:separator/>
      </w:r>
    </w:p>
  </w:footnote>
  <w:footnote w:type="continuationSeparator" w:id="0">
    <w:p w14:paraId="0120A55C" w14:textId="77777777" w:rsidR="00AD2BBC" w:rsidRDefault="00AD2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2B8E8" w14:textId="2B15C033" w:rsidR="00C2395B" w:rsidRDefault="00D61B5C" w:rsidP="004E684E">
    <w:pPr>
      <w:pStyle w:val="Header"/>
      <w:tabs>
        <w:tab w:val="clear" w:pos="4320"/>
        <w:tab w:val="clear" w:pos="8640"/>
        <w:tab w:val="right" w:pos="10080"/>
      </w:tabs>
    </w:pPr>
    <w:r w:rsidRPr="00F06C78">
      <w:rPr>
        <w:noProof/>
        <w:color w:val="2B579A"/>
        <w:shd w:val="clear" w:color="auto" w:fill="E6E6E6"/>
      </w:rPr>
      <w:drawing>
        <wp:anchor distT="0" distB="0" distL="114300" distR="114300" simplePos="0" relativeHeight="251659264" behindDoc="0" locked="0" layoutInCell="1" allowOverlap="1" wp14:anchorId="2BB8BD81" wp14:editId="4A550E6B">
          <wp:simplePos x="0" y="0"/>
          <wp:positionH relativeFrom="margin">
            <wp:align>left</wp:align>
          </wp:positionH>
          <wp:positionV relativeFrom="paragraph">
            <wp:posOffset>-361315</wp:posOffset>
          </wp:positionV>
          <wp:extent cx="6718256" cy="622300"/>
          <wp:effectExtent l="0" t="0" r="6985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256" cy="622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843">
      <w:tab/>
    </w:r>
  </w:p>
  <w:p w14:paraId="7C7B3EAA" w14:textId="77777777" w:rsidR="00D61B5C" w:rsidRDefault="00D61B5C" w:rsidP="004E684E">
    <w:pPr>
      <w:pStyle w:val="Header"/>
      <w:tabs>
        <w:tab w:val="clear" w:pos="4320"/>
        <w:tab w:val="clear" w:pos="8640"/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A4175"/>
    <w:multiLevelType w:val="hybridMultilevel"/>
    <w:tmpl w:val="E132E3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FA70D3"/>
    <w:multiLevelType w:val="hybridMultilevel"/>
    <w:tmpl w:val="33780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E4765"/>
    <w:multiLevelType w:val="hybridMultilevel"/>
    <w:tmpl w:val="4C32A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F4F2F"/>
    <w:multiLevelType w:val="hybridMultilevel"/>
    <w:tmpl w:val="E0C80826"/>
    <w:lvl w:ilvl="0" w:tplc="DEB453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5A2FA6"/>
    <w:multiLevelType w:val="hybridMultilevel"/>
    <w:tmpl w:val="857088C2"/>
    <w:lvl w:ilvl="0" w:tplc="04090017">
      <w:start w:val="1"/>
      <w:numFmt w:val="lowerLetter"/>
      <w:lvlText w:val="%1)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5" w15:restartNumberingAfterBreak="0">
    <w:nsid w:val="37CA7905"/>
    <w:multiLevelType w:val="hybridMultilevel"/>
    <w:tmpl w:val="728A851C"/>
    <w:lvl w:ilvl="0" w:tplc="717635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50A1A"/>
    <w:multiLevelType w:val="hybridMultilevel"/>
    <w:tmpl w:val="A224D0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53D82"/>
    <w:multiLevelType w:val="hybridMultilevel"/>
    <w:tmpl w:val="8022356E"/>
    <w:lvl w:ilvl="0" w:tplc="B7C20066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Century Schoolboo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0B65A3"/>
    <w:multiLevelType w:val="hybridMultilevel"/>
    <w:tmpl w:val="13DAF6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384A12"/>
    <w:multiLevelType w:val="hybridMultilevel"/>
    <w:tmpl w:val="6B82C2D6"/>
    <w:lvl w:ilvl="0" w:tplc="4442EA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386AE0"/>
    <w:multiLevelType w:val="hybridMultilevel"/>
    <w:tmpl w:val="F9D61CB8"/>
    <w:lvl w:ilvl="0" w:tplc="537E7C66">
      <w:numFmt w:val="bullet"/>
      <w:lvlText w:val="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Century Schoolboo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E8616D0"/>
    <w:multiLevelType w:val="hybridMultilevel"/>
    <w:tmpl w:val="09D8E7E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2744CF7"/>
    <w:multiLevelType w:val="hybridMultilevel"/>
    <w:tmpl w:val="B20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E96B95"/>
    <w:multiLevelType w:val="hybridMultilevel"/>
    <w:tmpl w:val="728A851C"/>
    <w:lvl w:ilvl="0" w:tplc="717635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504CA"/>
    <w:multiLevelType w:val="hybridMultilevel"/>
    <w:tmpl w:val="A2542194"/>
    <w:lvl w:ilvl="0" w:tplc="F8D2350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9D037F"/>
    <w:multiLevelType w:val="hybridMultilevel"/>
    <w:tmpl w:val="61D49286"/>
    <w:lvl w:ilvl="0" w:tplc="882A3ED4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2"/>
  </w:num>
  <w:num w:numId="4">
    <w:abstractNumId w:val="7"/>
  </w:num>
  <w:num w:numId="5">
    <w:abstractNumId w:val="3"/>
  </w:num>
  <w:num w:numId="6">
    <w:abstractNumId w:val="10"/>
  </w:num>
  <w:num w:numId="7">
    <w:abstractNumId w:val="14"/>
  </w:num>
  <w:num w:numId="8">
    <w:abstractNumId w:val="15"/>
  </w:num>
  <w:num w:numId="9">
    <w:abstractNumId w:val="9"/>
  </w:num>
  <w:num w:numId="10">
    <w:abstractNumId w:val="0"/>
  </w:num>
  <w:num w:numId="11">
    <w:abstractNumId w:val="1"/>
  </w:num>
  <w:num w:numId="12">
    <w:abstractNumId w:val="2"/>
  </w:num>
  <w:num w:numId="13">
    <w:abstractNumId w:val="6"/>
  </w:num>
  <w:num w:numId="14">
    <w:abstractNumId w:val="4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DUwNjQ3tDQytDBS0lEKTi0uzszPAykwrgUAQTfFtywAAAA="/>
  </w:docVars>
  <w:rsids>
    <w:rsidRoot w:val="00445A5E"/>
    <w:rsid w:val="00010A77"/>
    <w:rsid w:val="0006144C"/>
    <w:rsid w:val="00096455"/>
    <w:rsid w:val="0009786E"/>
    <w:rsid w:val="000A01B6"/>
    <w:rsid w:val="000E094B"/>
    <w:rsid w:val="000F5AFE"/>
    <w:rsid w:val="00115124"/>
    <w:rsid w:val="0012193F"/>
    <w:rsid w:val="00141EC3"/>
    <w:rsid w:val="0014302D"/>
    <w:rsid w:val="001614EA"/>
    <w:rsid w:val="00162E66"/>
    <w:rsid w:val="00165D95"/>
    <w:rsid w:val="0017546E"/>
    <w:rsid w:val="001837A3"/>
    <w:rsid w:val="00184BDF"/>
    <w:rsid w:val="00190B5A"/>
    <w:rsid w:val="001A1100"/>
    <w:rsid w:val="001A454C"/>
    <w:rsid w:val="001D0BC3"/>
    <w:rsid w:val="001D20F4"/>
    <w:rsid w:val="001D231F"/>
    <w:rsid w:val="001D6015"/>
    <w:rsid w:val="001F5C8F"/>
    <w:rsid w:val="00233949"/>
    <w:rsid w:val="0025303B"/>
    <w:rsid w:val="00274F46"/>
    <w:rsid w:val="0028104E"/>
    <w:rsid w:val="0029744F"/>
    <w:rsid w:val="002A32D5"/>
    <w:rsid w:val="002A4434"/>
    <w:rsid w:val="002A4E87"/>
    <w:rsid w:val="002A6B4D"/>
    <w:rsid w:val="002B36A5"/>
    <w:rsid w:val="002C4A66"/>
    <w:rsid w:val="002E01EE"/>
    <w:rsid w:val="002E36FF"/>
    <w:rsid w:val="002F3C51"/>
    <w:rsid w:val="00345532"/>
    <w:rsid w:val="00354F0A"/>
    <w:rsid w:val="0035662A"/>
    <w:rsid w:val="00362883"/>
    <w:rsid w:val="00387D9F"/>
    <w:rsid w:val="003D4397"/>
    <w:rsid w:val="0040142F"/>
    <w:rsid w:val="00406F5B"/>
    <w:rsid w:val="004436F0"/>
    <w:rsid w:val="00445A5E"/>
    <w:rsid w:val="004621A4"/>
    <w:rsid w:val="00464C70"/>
    <w:rsid w:val="00477CC0"/>
    <w:rsid w:val="00485208"/>
    <w:rsid w:val="00486E6C"/>
    <w:rsid w:val="004903E5"/>
    <w:rsid w:val="004C69F8"/>
    <w:rsid w:val="004D7E9E"/>
    <w:rsid w:val="004E684E"/>
    <w:rsid w:val="00510567"/>
    <w:rsid w:val="00562421"/>
    <w:rsid w:val="00592E9F"/>
    <w:rsid w:val="005B41F8"/>
    <w:rsid w:val="005D6AEF"/>
    <w:rsid w:val="005E6424"/>
    <w:rsid w:val="00612A88"/>
    <w:rsid w:val="0062323F"/>
    <w:rsid w:val="00631C63"/>
    <w:rsid w:val="00645DF4"/>
    <w:rsid w:val="006616F4"/>
    <w:rsid w:val="0067415B"/>
    <w:rsid w:val="006801AB"/>
    <w:rsid w:val="0068271B"/>
    <w:rsid w:val="00683F70"/>
    <w:rsid w:val="00685286"/>
    <w:rsid w:val="006B0F03"/>
    <w:rsid w:val="006F1264"/>
    <w:rsid w:val="006F1819"/>
    <w:rsid w:val="006F190F"/>
    <w:rsid w:val="00706130"/>
    <w:rsid w:val="00720E6E"/>
    <w:rsid w:val="00732843"/>
    <w:rsid w:val="00732923"/>
    <w:rsid w:val="00735A56"/>
    <w:rsid w:val="00751582"/>
    <w:rsid w:val="007537A0"/>
    <w:rsid w:val="00756A86"/>
    <w:rsid w:val="00761B26"/>
    <w:rsid w:val="00771081"/>
    <w:rsid w:val="00773B83"/>
    <w:rsid w:val="00780548"/>
    <w:rsid w:val="00792711"/>
    <w:rsid w:val="00792EB7"/>
    <w:rsid w:val="00796730"/>
    <w:rsid w:val="007A34B5"/>
    <w:rsid w:val="007C055A"/>
    <w:rsid w:val="007C7F38"/>
    <w:rsid w:val="007D54A1"/>
    <w:rsid w:val="008129BD"/>
    <w:rsid w:val="00812CF7"/>
    <w:rsid w:val="0083377E"/>
    <w:rsid w:val="008603B2"/>
    <w:rsid w:val="00864797"/>
    <w:rsid w:val="008840F1"/>
    <w:rsid w:val="008961BA"/>
    <w:rsid w:val="008D20BB"/>
    <w:rsid w:val="008E5C7D"/>
    <w:rsid w:val="008E77AA"/>
    <w:rsid w:val="008F479A"/>
    <w:rsid w:val="00933DA9"/>
    <w:rsid w:val="00942BA5"/>
    <w:rsid w:val="00950092"/>
    <w:rsid w:val="00962F9C"/>
    <w:rsid w:val="009B0086"/>
    <w:rsid w:val="009C189A"/>
    <w:rsid w:val="009E6BBB"/>
    <w:rsid w:val="00A16234"/>
    <w:rsid w:val="00A33122"/>
    <w:rsid w:val="00A33D80"/>
    <w:rsid w:val="00A340DE"/>
    <w:rsid w:val="00A47C9E"/>
    <w:rsid w:val="00A55045"/>
    <w:rsid w:val="00A560AE"/>
    <w:rsid w:val="00A86C78"/>
    <w:rsid w:val="00A9006C"/>
    <w:rsid w:val="00A97C9B"/>
    <w:rsid w:val="00AD2BBC"/>
    <w:rsid w:val="00AD6137"/>
    <w:rsid w:val="00AF436E"/>
    <w:rsid w:val="00B01C1F"/>
    <w:rsid w:val="00B05968"/>
    <w:rsid w:val="00B063C5"/>
    <w:rsid w:val="00B16D79"/>
    <w:rsid w:val="00B2392F"/>
    <w:rsid w:val="00B36A0D"/>
    <w:rsid w:val="00B45535"/>
    <w:rsid w:val="00B519E8"/>
    <w:rsid w:val="00B56D39"/>
    <w:rsid w:val="00B6615E"/>
    <w:rsid w:val="00BA5584"/>
    <w:rsid w:val="00BF3359"/>
    <w:rsid w:val="00BF4291"/>
    <w:rsid w:val="00C02E48"/>
    <w:rsid w:val="00C20F3B"/>
    <w:rsid w:val="00C2395B"/>
    <w:rsid w:val="00C55E2B"/>
    <w:rsid w:val="00C56632"/>
    <w:rsid w:val="00C720E3"/>
    <w:rsid w:val="00C81A97"/>
    <w:rsid w:val="00CA473C"/>
    <w:rsid w:val="00CB0A1F"/>
    <w:rsid w:val="00CC1DE4"/>
    <w:rsid w:val="00CE03CA"/>
    <w:rsid w:val="00CE1BB8"/>
    <w:rsid w:val="00CE4A66"/>
    <w:rsid w:val="00CF0EFB"/>
    <w:rsid w:val="00CF45F4"/>
    <w:rsid w:val="00D07C85"/>
    <w:rsid w:val="00D11084"/>
    <w:rsid w:val="00D26C2C"/>
    <w:rsid w:val="00D42AFF"/>
    <w:rsid w:val="00D4563E"/>
    <w:rsid w:val="00D61B5C"/>
    <w:rsid w:val="00D74E34"/>
    <w:rsid w:val="00DA0D56"/>
    <w:rsid w:val="00DC2259"/>
    <w:rsid w:val="00DE6B3E"/>
    <w:rsid w:val="00DE7531"/>
    <w:rsid w:val="00DF304D"/>
    <w:rsid w:val="00E17FC4"/>
    <w:rsid w:val="00E464FD"/>
    <w:rsid w:val="00E52B2D"/>
    <w:rsid w:val="00E54EB9"/>
    <w:rsid w:val="00E636A4"/>
    <w:rsid w:val="00E65AFA"/>
    <w:rsid w:val="00E71FD8"/>
    <w:rsid w:val="00E90ADC"/>
    <w:rsid w:val="00E93AD4"/>
    <w:rsid w:val="00EE3100"/>
    <w:rsid w:val="00EF350B"/>
    <w:rsid w:val="00F12E70"/>
    <w:rsid w:val="00F14051"/>
    <w:rsid w:val="00F37770"/>
    <w:rsid w:val="00F614EF"/>
    <w:rsid w:val="00F74B8A"/>
    <w:rsid w:val="00F85BF2"/>
    <w:rsid w:val="00F913EE"/>
    <w:rsid w:val="00F91FB6"/>
    <w:rsid w:val="00F94009"/>
    <w:rsid w:val="00F95310"/>
    <w:rsid w:val="00FB6AF8"/>
    <w:rsid w:val="00FC09D7"/>
    <w:rsid w:val="00FF3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60455FC"/>
  <w15:docId w15:val="{EC5CE18C-7A94-46D3-B12D-5EBD2B36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5BF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45A5E"/>
    <w:pPr>
      <w:autoSpaceDE w:val="0"/>
      <w:autoSpaceDN w:val="0"/>
      <w:adjustRightInd w:val="0"/>
    </w:pPr>
    <w:rPr>
      <w:rFonts w:ascii="Century Schoolbook" w:hAnsi="Century Schoolbook" w:cs="Century Schoolbook"/>
      <w:color w:val="000000"/>
      <w:sz w:val="24"/>
      <w:szCs w:val="24"/>
    </w:rPr>
  </w:style>
  <w:style w:type="paragraph" w:styleId="FootnoteText">
    <w:name w:val="footnote text"/>
    <w:basedOn w:val="Normal"/>
    <w:semiHidden/>
    <w:rsid w:val="00190B5A"/>
    <w:rPr>
      <w:sz w:val="20"/>
      <w:szCs w:val="20"/>
    </w:rPr>
  </w:style>
  <w:style w:type="character" w:styleId="FootnoteReference">
    <w:name w:val="footnote reference"/>
    <w:semiHidden/>
    <w:rsid w:val="00190B5A"/>
    <w:rPr>
      <w:vertAlign w:val="superscript"/>
    </w:rPr>
  </w:style>
  <w:style w:type="paragraph" w:styleId="Header">
    <w:name w:val="header"/>
    <w:basedOn w:val="Normal"/>
    <w:rsid w:val="00C566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5663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A454C"/>
    <w:rPr>
      <w:rFonts w:ascii="Tahoma" w:hAnsi="Tahoma" w:cs="Tahoma"/>
      <w:sz w:val="16"/>
      <w:szCs w:val="16"/>
    </w:rPr>
  </w:style>
  <w:style w:type="character" w:styleId="Hyperlink">
    <w:name w:val="Hyperlink"/>
    <w:rsid w:val="00E17FC4"/>
    <w:rPr>
      <w:color w:val="0000FF"/>
      <w:u w:val="single"/>
    </w:rPr>
  </w:style>
  <w:style w:type="character" w:styleId="CommentReference">
    <w:name w:val="annotation reference"/>
    <w:rsid w:val="00165D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5D9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65D95"/>
    <w:rPr>
      <w:b/>
      <w:bCs/>
    </w:rPr>
  </w:style>
  <w:style w:type="paragraph" w:styleId="ListParagraph">
    <w:name w:val="List Paragraph"/>
    <w:basedOn w:val="Normal"/>
    <w:uiPriority w:val="34"/>
    <w:qFormat/>
    <w:rsid w:val="00DC2259"/>
    <w:pPr>
      <w:ind w:left="720"/>
    </w:pPr>
  </w:style>
  <w:style w:type="character" w:customStyle="1" w:styleId="CommentTextChar">
    <w:name w:val="Comment Text Char"/>
    <w:basedOn w:val="DefaultParagraphFont"/>
    <w:link w:val="CommentText"/>
    <w:rsid w:val="002A32D5"/>
  </w:style>
  <w:style w:type="table" w:styleId="TableGrid">
    <w:name w:val="Table Grid"/>
    <w:basedOn w:val="TableNormal"/>
    <w:rsid w:val="002A32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29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43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4DD82C7F18747A21A2564DCC6C21E" ma:contentTypeVersion="6" ma:contentTypeDescription="Create a new document." ma:contentTypeScope="" ma:versionID="a14d1a07f01287db35fc067d51e5f0c8">
  <xsd:schema xmlns:xsd="http://www.w3.org/2001/XMLSchema" xmlns:xs="http://www.w3.org/2001/XMLSchema" xmlns:p="http://schemas.microsoft.com/office/2006/metadata/properties" xmlns:ns2="9ad33039-bdbf-43e7-ae51-936256aa1708" targetNamespace="http://schemas.microsoft.com/office/2006/metadata/properties" ma:root="true" ma:fieldsID="c98ea4e9d80095cd5172f3d45d7e54fa" ns2:_="">
    <xsd:import namespace="9ad33039-bdbf-43e7-ae51-936256aa17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d33039-bdbf-43e7-ae51-936256aa1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8DD76-713E-45C1-987F-7840D9B4FC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15CA05-2658-4B05-AAC0-EF527566789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9ad33039-bdbf-43e7-ae51-936256aa1708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F86F945-5B0A-4E21-8578-01E2347BD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d33039-bdbf-43e7-ae51-936256aa17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B24402-C201-4B07-9EBD-30A8C919C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5 LA Best Start LA Community Based Action Research Technical Assistance Provider RFQ</vt:lpstr>
    </vt:vector>
  </TitlesOfParts>
  <Company>First 5 LA</Company>
  <LinksUpToDate>false</LinksUpToDate>
  <CharactersWithSpaces>1728</CharactersWithSpaces>
  <SharedDoc>false</SharedDoc>
  <HLinks>
    <vt:vector size="12" baseType="variant">
      <vt:variant>
        <vt:i4>2097250</vt:i4>
      </vt:variant>
      <vt:variant>
        <vt:i4>3</vt:i4>
      </vt:variant>
      <vt:variant>
        <vt:i4>0</vt:i4>
      </vt:variant>
      <vt:variant>
        <vt:i4>5</vt:i4>
      </vt:variant>
      <vt:variant>
        <vt:lpwstr>http://www.first5la.org/files/SRIAppendix5-SignatureAuthorizationForm%28ExhibitD%29.pdf</vt:lpwstr>
      </vt:variant>
      <vt:variant>
        <vt:lpwstr/>
      </vt:variant>
      <vt:variant>
        <vt:i4>4980822</vt:i4>
      </vt:variant>
      <vt:variant>
        <vt:i4>0</vt:i4>
      </vt:variant>
      <vt:variant>
        <vt:i4>0</vt:i4>
      </vt:variant>
      <vt:variant>
        <vt:i4>5</vt:i4>
      </vt:variant>
      <vt:variant>
        <vt:lpwstr>http://www.first5la.org/files/FiAgencyInvolvementinLitigationForm%28Exhibit D%29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5 LA Best Start LA Community Based Action Research Technical Assistance Provider RFQ</dc:title>
  <dc:creator>lwerbel</dc:creator>
  <cp:lastModifiedBy>Sabel Morales</cp:lastModifiedBy>
  <cp:revision>3</cp:revision>
  <cp:lastPrinted>2021-04-20T19:21:00Z</cp:lastPrinted>
  <dcterms:created xsi:type="dcterms:W3CDTF">2021-04-20T19:21:00Z</dcterms:created>
  <dcterms:modified xsi:type="dcterms:W3CDTF">2021-04-2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D4DD82C7F18747A21A2564DCC6C21E</vt:lpwstr>
  </property>
  <property fmtid="{D5CDD505-2E9C-101B-9397-08002B2CF9AE}" pid="3" name="F5LAInitiative">
    <vt:lpwstr/>
  </property>
  <property fmtid="{D5CDD505-2E9C-101B-9397-08002B2CF9AE}" pid="4" name="F5LAProjectName">
    <vt:lpwstr/>
  </property>
  <property fmtid="{D5CDD505-2E9C-101B-9397-08002B2CF9AE}" pid="5" name="F5LAContractNumber">
    <vt:lpwstr/>
  </property>
  <property fmtid="{D5CDD505-2E9C-101B-9397-08002B2CF9AE}" pid="6" name="F5LAFiscalYear">
    <vt:lpwstr>17;#2013-2014|e1e92646-c9dd-498f-8917-b3c58573e9c9</vt:lpwstr>
  </property>
  <property fmtid="{D5CDD505-2E9C-101B-9397-08002B2CF9AE}" pid="7" name="F5LADepartment">
    <vt:lpwstr/>
  </property>
  <property fmtid="{D5CDD505-2E9C-101B-9397-08002B2CF9AE}" pid="8" name="F5LADocumentType">
    <vt:lpwstr/>
  </property>
  <property fmtid="{D5CDD505-2E9C-101B-9397-08002B2CF9AE}" pid="9" name="k91c18b7c116458fb6b6a14f61ebfa4d">
    <vt:lpwstr/>
  </property>
  <property fmtid="{D5CDD505-2E9C-101B-9397-08002B2CF9AE}" pid="10" name="Contract Number">
    <vt:lpwstr/>
  </property>
  <property fmtid="{D5CDD505-2E9C-101B-9397-08002B2CF9AE}" pid="11" name="Department of Record">
    <vt:lpwstr/>
  </property>
  <property fmtid="{D5CDD505-2E9C-101B-9397-08002B2CF9AE}" pid="12" name="Fiscal Year">
    <vt:lpwstr>183;#2013-2014|e1e92646-c9dd-498f-8917-b3c58573e9c9</vt:lpwstr>
  </property>
  <property fmtid="{D5CDD505-2E9C-101B-9397-08002B2CF9AE}" pid="13" name="TaxKeyword">
    <vt:lpwstr/>
  </property>
</Properties>
</file>